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28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MicroStrategy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Tysons Corner, VA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Operations Analyst - Systems Operations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MicroStrategy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MicroStrategy</w:t>
      </w:r>
      <w:r w:rsidR="00E12130">
        <w:t>.</w:t>
      </w:r>
    </w:p>
    <w:p w14:paraId="0A084105" w14:textId="5CC7EB56" w:rsidR="001C5E31" w:rsidRDefault="00263CB5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>Data Manipulation</w:t>
      </w:r>
      <w:r w:rsidR="00F2558A" w:rsidRPr="007871E9">
        <w:rPr>
          <w:b/>
          <w:bCs/>
        </w:rPr>
        <w:t xml:space="preserve"> </w:t>
      </w:r>
      <w:r w:rsidR="00172BF5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MicroStrategy and </w:t>
      </w:r>
      <w:r w:rsidR="00275828">
        <w:t xml:space="preserve">the Operations Analyst - Systems Operations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D021D5" w14:textId="77777777" w:rsidR="0041549C" w:rsidRDefault="0041549C" w:rsidP="00AA2CAA">
      <w:pPr>
        <w:spacing w:after="0" w:line="240" w:lineRule="auto"/>
      </w:pPr>
      <w:r>
        <w:separator/>
      </w:r>
    </w:p>
  </w:endnote>
  <w:endnote w:type="continuationSeparator" w:id="0">
    <w:p w14:paraId="288670BD" w14:textId="77777777" w:rsidR="0041549C" w:rsidRDefault="0041549C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C4BAB9" w14:textId="77777777" w:rsidR="0041549C" w:rsidRDefault="0041549C" w:rsidP="00AA2CAA">
      <w:pPr>
        <w:spacing w:after="0" w:line="240" w:lineRule="auto"/>
      </w:pPr>
      <w:r>
        <w:separator/>
      </w:r>
    </w:p>
  </w:footnote>
  <w:footnote w:type="continuationSeparator" w:id="0">
    <w:p w14:paraId="4D011C8A" w14:textId="77777777" w:rsidR="0041549C" w:rsidRDefault="0041549C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63CB5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129D2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359</Words>
  <Characters>2051</Characters>
  <Application>Microsoft Office Word</Application>
  <DocSecurity>0</DocSecurity>
  <Lines>17</Lines>
  <Paragraphs>4</Paragraphs>
  <ScaleCrop>false</ScaleCrop>
  <Company/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2</cp:revision>
  <cp:lastPrinted>2020-12-27T22:12:00Z</cp:lastPrinted>
  <dcterms:created xsi:type="dcterms:W3CDTF">2020-12-22T23:23:00Z</dcterms:created>
  <dcterms:modified xsi:type="dcterms:W3CDTF">2021-01-13T15:40:00Z</dcterms:modified>
</cp:coreProperties>
</file>